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348455" w14:textId="18BC5547" w:rsidR="003941FC" w:rsidRPr="003941FC" w:rsidRDefault="002C72C5" w:rsidP="003941FC">
      <w:pPr>
        <w:spacing w:before="240" w:after="240" w:line="240" w:lineRule="auto"/>
        <w:jc w:val="center"/>
        <w:rPr>
          <w:rFonts w:ascii="Arial" w:hAnsi="Arial" w:cs="Arial"/>
          <w:b/>
          <w:sz w:val="40"/>
          <w:szCs w:val="40"/>
        </w:rPr>
      </w:pPr>
      <w:r w:rsidRPr="003941FC">
        <w:rPr>
          <w:b/>
          <w:noProof/>
          <w:sz w:val="40"/>
          <w:szCs w:val="40"/>
        </w:rPr>
        <w:drawing>
          <wp:anchor distT="0" distB="0" distL="114300" distR="114300" simplePos="0" relativeHeight="251596800" behindDoc="1" locked="0" layoutInCell="1" allowOverlap="1" wp14:anchorId="0A76A49B" wp14:editId="2D63C5E7">
            <wp:simplePos x="0" y="0"/>
            <wp:positionH relativeFrom="column">
              <wp:posOffset>-53340</wp:posOffset>
            </wp:positionH>
            <wp:positionV relativeFrom="paragraph">
              <wp:posOffset>0</wp:posOffset>
            </wp:positionV>
            <wp:extent cx="3688080" cy="1031240"/>
            <wp:effectExtent l="0" t="0" r="7620" b="0"/>
            <wp:wrapTight wrapText="bothSides">
              <wp:wrapPolygon edited="0">
                <wp:start x="0" y="0"/>
                <wp:lineTo x="0" y="21148"/>
                <wp:lineTo x="21533" y="21148"/>
                <wp:lineTo x="2153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080" cy="10312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483F" w:rsidRPr="003941FC">
        <w:rPr>
          <w:rFonts w:ascii="Arial" w:hAnsi="Arial" w:cs="Arial"/>
          <w:b/>
          <w:sz w:val="40"/>
          <w:szCs w:val="40"/>
        </w:rPr>
        <w:t xml:space="preserve">Xi </w:t>
      </w:r>
      <w:r w:rsidR="002A640B" w:rsidRPr="003941FC">
        <w:rPr>
          <w:rFonts w:ascii="Arial" w:hAnsi="Arial" w:cs="Arial"/>
          <w:b/>
          <w:sz w:val="40"/>
          <w:szCs w:val="40"/>
        </w:rPr>
        <w:t xml:space="preserve">Kappa </w:t>
      </w:r>
      <w:r w:rsidR="004A6091">
        <w:rPr>
          <w:rFonts w:ascii="Arial" w:hAnsi="Arial" w:cs="Arial"/>
          <w:b/>
          <w:sz w:val="40"/>
          <w:szCs w:val="40"/>
        </w:rPr>
        <w:t>at</w:t>
      </w:r>
      <w:r w:rsidR="002A640B" w:rsidRPr="003941FC">
        <w:rPr>
          <w:rFonts w:ascii="Arial" w:hAnsi="Arial" w:cs="Arial"/>
          <w:b/>
          <w:sz w:val="40"/>
          <w:szCs w:val="40"/>
        </w:rPr>
        <w:t xml:space="preserve"> Large</w:t>
      </w:r>
    </w:p>
    <w:p w14:paraId="629A1A4F" w14:textId="4834DCCF" w:rsidR="00C35E88" w:rsidRPr="00752BCF" w:rsidRDefault="00B4398A" w:rsidP="00752BCF">
      <w:pPr>
        <w:spacing w:line="240" w:lineRule="auto"/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Times New Roman" w:hAnsi="Times New Roman" w:cs="Times New Roman"/>
          <w:b/>
          <w:i/>
          <w:iCs/>
          <w:sz w:val="40"/>
          <w:szCs w:val="40"/>
        </w:rPr>
        <w:t>Outstanding Member Award</w:t>
      </w:r>
    </w:p>
    <w:p w14:paraId="461E9728" w14:textId="6B890809" w:rsidR="00B4398A" w:rsidRDefault="00B4398A" w:rsidP="00B4398A">
      <w:pPr>
        <w:rPr>
          <w:sz w:val="28"/>
          <w:szCs w:val="28"/>
        </w:rPr>
      </w:pPr>
      <w:r>
        <w:rPr>
          <w:sz w:val="28"/>
          <w:szCs w:val="28"/>
        </w:rPr>
        <w:t>The purpose of this award is to recognize the Xi Kappa at Large Chapter member who</w:t>
      </w:r>
      <w:r w:rsidR="00DF776B">
        <w:rPr>
          <w:sz w:val="28"/>
          <w:szCs w:val="28"/>
        </w:rPr>
        <w:t>se</w:t>
      </w:r>
      <w:r>
        <w:rPr>
          <w:sz w:val="28"/>
          <w:szCs w:val="28"/>
        </w:rPr>
        <w:t xml:space="preserve"> contribution</w:t>
      </w:r>
      <w:r w:rsidR="005219A6">
        <w:rPr>
          <w:sz w:val="28"/>
          <w:szCs w:val="28"/>
        </w:rPr>
        <w:t>s</w:t>
      </w:r>
      <w:r>
        <w:rPr>
          <w:sz w:val="28"/>
          <w:szCs w:val="28"/>
        </w:rPr>
        <w:t xml:space="preserve"> and actions have helped advance the Chapter and its initiatives. </w:t>
      </w:r>
    </w:p>
    <w:p w14:paraId="2EAF028B" w14:textId="77777777" w:rsidR="00B4398A" w:rsidRPr="00B4398A" w:rsidRDefault="00B4398A" w:rsidP="00DF776B">
      <w:pPr>
        <w:spacing w:after="0"/>
        <w:rPr>
          <w:rFonts w:cstheme="minorHAnsi"/>
          <w:b/>
          <w:sz w:val="30"/>
          <w:szCs w:val="30"/>
        </w:rPr>
      </w:pPr>
      <w:r w:rsidRPr="00B4398A">
        <w:rPr>
          <w:rFonts w:cstheme="minorHAnsi"/>
          <w:b/>
          <w:sz w:val="30"/>
          <w:szCs w:val="30"/>
        </w:rPr>
        <w:t>Criteria for this award</w:t>
      </w:r>
    </w:p>
    <w:p w14:paraId="26DDCD37" w14:textId="3F5A5C02" w:rsidR="00B4398A" w:rsidRDefault="00B4398A" w:rsidP="00B4398A">
      <w:pPr>
        <w:pStyle w:val="ListParagraph"/>
        <w:numPr>
          <w:ilvl w:val="0"/>
          <w:numId w:val="6"/>
        </w:numPr>
        <w:ind w:left="360"/>
        <w:rPr>
          <w:sz w:val="28"/>
          <w:szCs w:val="28"/>
        </w:rPr>
      </w:pPr>
      <w:r w:rsidRPr="00B4398A">
        <w:rPr>
          <w:sz w:val="28"/>
          <w:szCs w:val="28"/>
        </w:rPr>
        <w:t>Current member of Sigma Theta Tau International Honor Society of Nursing.</w:t>
      </w:r>
    </w:p>
    <w:p w14:paraId="316B8313" w14:textId="77777777" w:rsidR="00B4398A" w:rsidRPr="00B4398A" w:rsidRDefault="00B4398A" w:rsidP="00B4398A">
      <w:pPr>
        <w:pStyle w:val="ListParagraph"/>
        <w:numPr>
          <w:ilvl w:val="0"/>
          <w:numId w:val="6"/>
        </w:numPr>
        <w:ind w:left="360"/>
        <w:rPr>
          <w:sz w:val="28"/>
          <w:szCs w:val="28"/>
        </w:rPr>
      </w:pPr>
      <w:r w:rsidRPr="00B4398A">
        <w:rPr>
          <w:sz w:val="28"/>
          <w:szCs w:val="28"/>
        </w:rPr>
        <w:t xml:space="preserve">Member of Sigma Theta Tau Xi-Kappa at Large for 2 or more years. </w:t>
      </w:r>
    </w:p>
    <w:p w14:paraId="595A1D0A" w14:textId="77777777" w:rsidR="00B4398A" w:rsidRPr="00B4398A" w:rsidRDefault="00B4398A" w:rsidP="00B4398A">
      <w:pPr>
        <w:pStyle w:val="ListParagraph"/>
        <w:numPr>
          <w:ilvl w:val="0"/>
          <w:numId w:val="6"/>
        </w:numPr>
        <w:ind w:left="360"/>
        <w:rPr>
          <w:sz w:val="28"/>
          <w:szCs w:val="28"/>
        </w:rPr>
      </w:pPr>
      <w:r w:rsidRPr="00B4398A">
        <w:rPr>
          <w:sz w:val="28"/>
          <w:szCs w:val="28"/>
        </w:rPr>
        <w:t>Demonstrates outstanding contributions and leadership in Chapter activities.</w:t>
      </w:r>
    </w:p>
    <w:p w14:paraId="138F2153" w14:textId="27C5D4FF" w:rsidR="00B4398A" w:rsidRDefault="00B4398A" w:rsidP="00B4398A">
      <w:pPr>
        <w:pStyle w:val="ListParagraph"/>
        <w:numPr>
          <w:ilvl w:val="0"/>
          <w:numId w:val="6"/>
        </w:num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Supports </w:t>
      </w:r>
      <w:r w:rsidR="00DF776B">
        <w:rPr>
          <w:sz w:val="28"/>
          <w:szCs w:val="28"/>
        </w:rPr>
        <w:t xml:space="preserve">the </w:t>
      </w:r>
      <w:r>
        <w:rPr>
          <w:sz w:val="28"/>
          <w:szCs w:val="28"/>
        </w:rPr>
        <w:t>Chapter’s endeavors and stimulates chapter growth.</w:t>
      </w:r>
    </w:p>
    <w:p w14:paraId="46EE479B" w14:textId="45D4FC0A" w:rsidR="00B4398A" w:rsidRDefault="00B4398A" w:rsidP="00B4398A">
      <w:pPr>
        <w:pStyle w:val="ListParagraph"/>
        <w:numPr>
          <w:ilvl w:val="0"/>
          <w:numId w:val="6"/>
        </w:numPr>
        <w:ind w:left="360"/>
        <w:rPr>
          <w:sz w:val="28"/>
          <w:szCs w:val="28"/>
        </w:rPr>
      </w:pPr>
      <w:r>
        <w:rPr>
          <w:sz w:val="28"/>
          <w:szCs w:val="28"/>
        </w:rPr>
        <w:t>Assists with advancing the mission and vision of Sigma Theta Tau International Honor Society of Nursing.</w:t>
      </w:r>
    </w:p>
    <w:p w14:paraId="14DA7262" w14:textId="77777777" w:rsidR="00B4398A" w:rsidRPr="00B4398A" w:rsidRDefault="00B4398A" w:rsidP="00B4398A">
      <w:pPr>
        <w:pStyle w:val="ListParagraph"/>
        <w:numPr>
          <w:ilvl w:val="1"/>
          <w:numId w:val="6"/>
        </w:numPr>
        <w:ind w:left="1080"/>
        <w:rPr>
          <w:i/>
          <w:iCs/>
          <w:sz w:val="28"/>
          <w:szCs w:val="28"/>
        </w:rPr>
      </w:pPr>
      <w:r w:rsidRPr="00B4398A">
        <w:rPr>
          <w:i/>
          <w:iCs/>
          <w:sz w:val="28"/>
          <w:szCs w:val="28"/>
          <w:u w:val="single"/>
        </w:rPr>
        <w:t>Mission</w:t>
      </w:r>
      <w:r w:rsidRPr="00B4398A">
        <w:rPr>
          <w:i/>
          <w:iCs/>
          <w:sz w:val="28"/>
          <w:szCs w:val="28"/>
        </w:rPr>
        <w:t xml:space="preserve"> - Advancing world health and celebrating nursing excellence in scholarship, leadership, and service.</w:t>
      </w:r>
    </w:p>
    <w:p w14:paraId="34143CE6" w14:textId="2FA5A488" w:rsidR="00B4398A" w:rsidRPr="00B4398A" w:rsidRDefault="00B4398A" w:rsidP="00B4398A">
      <w:pPr>
        <w:pStyle w:val="ListParagraph"/>
        <w:numPr>
          <w:ilvl w:val="1"/>
          <w:numId w:val="6"/>
        </w:numPr>
        <w:ind w:left="1080"/>
        <w:rPr>
          <w:i/>
          <w:iCs/>
          <w:sz w:val="28"/>
          <w:szCs w:val="28"/>
        </w:rPr>
      </w:pPr>
      <w:r w:rsidRPr="00B4398A">
        <w:rPr>
          <w:i/>
          <w:iCs/>
          <w:sz w:val="28"/>
          <w:szCs w:val="28"/>
          <w:u w:val="single"/>
        </w:rPr>
        <w:t>Vision</w:t>
      </w:r>
      <w:r w:rsidRPr="00B4398A">
        <w:rPr>
          <w:i/>
          <w:iCs/>
          <w:sz w:val="28"/>
          <w:szCs w:val="28"/>
        </w:rPr>
        <w:t>:  To be the global organization of choice for nursing.</w:t>
      </w:r>
    </w:p>
    <w:p w14:paraId="61222FA1" w14:textId="4CF03C9D" w:rsidR="002A640B" w:rsidRPr="00327682" w:rsidRDefault="00C1019D" w:rsidP="00DF776B">
      <w:pPr>
        <w:spacing w:after="0"/>
        <w:rPr>
          <w:rFonts w:cstheme="minorHAnsi"/>
          <w:b/>
          <w:sz w:val="30"/>
          <w:szCs w:val="30"/>
        </w:rPr>
      </w:pPr>
      <w:r w:rsidRPr="00327682">
        <w:rPr>
          <w:rFonts w:cstheme="minorHAnsi"/>
          <w:b/>
          <w:sz w:val="30"/>
          <w:szCs w:val="30"/>
        </w:rPr>
        <w:t xml:space="preserve">Nominator </w:t>
      </w:r>
      <w:r w:rsidR="003941FC" w:rsidRPr="00327682">
        <w:rPr>
          <w:rFonts w:cstheme="minorHAnsi"/>
          <w:b/>
          <w:sz w:val="30"/>
          <w:szCs w:val="30"/>
        </w:rPr>
        <w:t>Information</w:t>
      </w:r>
    </w:p>
    <w:p w14:paraId="167CE808" w14:textId="271B23C1" w:rsidR="003941FC" w:rsidRPr="002D7053" w:rsidRDefault="003941FC" w:rsidP="00B4398A">
      <w:pPr>
        <w:pStyle w:val="ListParagraph"/>
        <w:numPr>
          <w:ilvl w:val="0"/>
          <w:numId w:val="2"/>
        </w:numPr>
        <w:ind w:left="360"/>
        <w:rPr>
          <w:rFonts w:cstheme="minorHAnsi"/>
          <w:sz w:val="28"/>
          <w:szCs w:val="28"/>
        </w:rPr>
      </w:pPr>
      <w:r w:rsidRPr="002D7053">
        <w:rPr>
          <w:rFonts w:cstheme="minorHAnsi"/>
          <w:sz w:val="28"/>
          <w:szCs w:val="28"/>
        </w:rPr>
        <w:t xml:space="preserve">Must be a member of the Xi-Kappa </w:t>
      </w:r>
      <w:r w:rsidR="004A6091" w:rsidRPr="002D7053">
        <w:rPr>
          <w:rFonts w:cstheme="minorHAnsi"/>
          <w:sz w:val="28"/>
          <w:szCs w:val="28"/>
        </w:rPr>
        <w:t>at</w:t>
      </w:r>
      <w:r w:rsidRPr="002D7053">
        <w:rPr>
          <w:rFonts w:cstheme="minorHAnsi"/>
          <w:sz w:val="28"/>
          <w:szCs w:val="28"/>
        </w:rPr>
        <w:t xml:space="preserve"> Large Chapter.</w:t>
      </w:r>
    </w:p>
    <w:p w14:paraId="008FD4DC" w14:textId="77777777" w:rsidR="00C352F1" w:rsidRDefault="00C1019D" w:rsidP="00B4398A">
      <w:pPr>
        <w:pStyle w:val="ListParagraph"/>
        <w:numPr>
          <w:ilvl w:val="0"/>
          <w:numId w:val="2"/>
        </w:numPr>
        <w:ind w:left="360"/>
        <w:rPr>
          <w:rFonts w:cstheme="minorHAnsi"/>
          <w:sz w:val="28"/>
          <w:szCs w:val="28"/>
        </w:rPr>
      </w:pPr>
      <w:r w:rsidRPr="002D7053">
        <w:rPr>
          <w:rFonts w:cstheme="minorHAnsi"/>
          <w:sz w:val="28"/>
          <w:szCs w:val="28"/>
        </w:rPr>
        <w:t>C</w:t>
      </w:r>
      <w:r w:rsidR="002A640B" w:rsidRPr="002D7053">
        <w:rPr>
          <w:rFonts w:cstheme="minorHAnsi"/>
          <w:sz w:val="28"/>
          <w:szCs w:val="28"/>
        </w:rPr>
        <w:t xml:space="preserve">omplete the </w:t>
      </w:r>
      <w:r w:rsidR="003941FC" w:rsidRPr="002D7053">
        <w:rPr>
          <w:rFonts w:cstheme="minorHAnsi"/>
          <w:sz w:val="28"/>
          <w:szCs w:val="28"/>
        </w:rPr>
        <w:t>“</w:t>
      </w:r>
      <w:r w:rsidR="00DA6830" w:rsidRPr="002D7053">
        <w:rPr>
          <w:rFonts w:cstheme="minorHAnsi"/>
          <w:sz w:val="28"/>
          <w:szCs w:val="28"/>
        </w:rPr>
        <w:t xml:space="preserve">Award </w:t>
      </w:r>
      <w:r w:rsidR="003941FC" w:rsidRPr="002D7053">
        <w:rPr>
          <w:rFonts w:cstheme="minorHAnsi"/>
          <w:sz w:val="28"/>
          <w:szCs w:val="28"/>
        </w:rPr>
        <w:t>Nomination”</w:t>
      </w:r>
      <w:r w:rsidRPr="002D7053">
        <w:rPr>
          <w:rFonts w:cstheme="minorHAnsi"/>
          <w:sz w:val="28"/>
          <w:szCs w:val="28"/>
        </w:rPr>
        <w:t xml:space="preserve"> </w:t>
      </w:r>
      <w:r w:rsidR="00327682">
        <w:rPr>
          <w:rFonts w:cstheme="minorHAnsi"/>
          <w:sz w:val="28"/>
          <w:szCs w:val="28"/>
        </w:rPr>
        <w:t>section below.</w:t>
      </w:r>
    </w:p>
    <w:p w14:paraId="08B86FB0" w14:textId="3827F18D" w:rsidR="00327682" w:rsidRPr="00C352F1" w:rsidRDefault="002A640B" w:rsidP="00B4398A">
      <w:pPr>
        <w:pStyle w:val="ListParagraph"/>
        <w:numPr>
          <w:ilvl w:val="0"/>
          <w:numId w:val="2"/>
        </w:numPr>
        <w:ind w:left="360"/>
        <w:rPr>
          <w:rFonts w:cstheme="minorHAnsi"/>
          <w:sz w:val="28"/>
          <w:szCs w:val="28"/>
        </w:rPr>
      </w:pPr>
      <w:r w:rsidRPr="00C352F1">
        <w:rPr>
          <w:rFonts w:cstheme="minorHAnsi"/>
          <w:sz w:val="28"/>
          <w:szCs w:val="28"/>
        </w:rPr>
        <w:t xml:space="preserve">Submit a letter of support describing </w:t>
      </w:r>
      <w:r w:rsidR="00C1019D" w:rsidRPr="00C352F1">
        <w:rPr>
          <w:rFonts w:cstheme="minorHAnsi"/>
          <w:sz w:val="28"/>
          <w:szCs w:val="28"/>
        </w:rPr>
        <w:t xml:space="preserve">how the </w:t>
      </w:r>
      <w:r w:rsidR="003941FC" w:rsidRPr="00C352F1">
        <w:rPr>
          <w:rFonts w:cstheme="minorHAnsi"/>
          <w:sz w:val="28"/>
          <w:szCs w:val="28"/>
        </w:rPr>
        <w:t>n</w:t>
      </w:r>
      <w:r w:rsidR="00C1019D" w:rsidRPr="00C352F1">
        <w:rPr>
          <w:rFonts w:cstheme="minorHAnsi"/>
          <w:sz w:val="28"/>
          <w:szCs w:val="28"/>
        </w:rPr>
        <w:t xml:space="preserve">ominee </w:t>
      </w:r>
      <w:r w:rsidR="00C352F1" w:rsidRPr="00C352F1">
        <w:rPr>
          <w:sz w:val="28"/>
          <w:szCs w:val="28"/>
        </w:rPr>
        <w:t xml:space="preserve">demonstrates </w:t>
      </w:r>
      <w:r w:rsidR="00B4398A">
        <w:rPr>
          <w:sz w:val="28"/>
          <w:szCs w:val="28"/>
        </w:rPr>
        <w:t>the criteria listed above.</w:t>
      </w:r>
      <w:r w:rsidR="00B66DB8">
        <w:rPr>
          <w:sz w:val="28"/>
          <w:szCs w:val="28"/>
        </w:rPr>
        <w:t xml:space="preserve"> </w:t>
      </w:r>
      <w:r w:rsidR="00B66DB8" w:rsidRPr="00327682">
        <w:rPr>
          <w:sz w:val="28"/>
          <w:szCs w:val="28"/>
        </w:rPr>
        <w:t xml:space="preserve"> </w:t>
      </w:r>
    </w:p>
    <w:p w14:paraId="0A694714" w14:textId="6F03630E" w:rsidR="00C352F1" w:rsidRPr="00B4398A" w:rsidRDefault="003941FC" w:rsidP="00B4398A">
      <w:pPr>
        <w:pStyle w:val="ListParagraph"/>
        <w:numPr>
          <w:ilvl w:val="0"/>
          <w:numId w:val="2"/>
        </w:numPr>
        <w:ind w:left="360"/>
        <w:rPr>
          <w:rFonts w:cstheme="minorHAnsi"/>
          <w:sz w:val="28"/>
          <w:szCs w:val="28"/>
        </w:rPr>
      </w:pPr>
      <w:r w:rsidRPr="00327682">
        <w:rPr>
          <w:rFonts w:cstheme="minorHAnsi"/>
          <w:sz w:val="28"/>
          <w:szCs w:val="28"/>
        </w:rPr>
        <w:t>Submit</w:t>
      </w:r>
      <w:r w:rsidR="0057711D" w:rsidRPr="00327682">
        <w:rPr>
          <w:rFonts w:cstheme="minorHAnsi"/>
          <w:sz w:val="28"/>
          <w:szCs w:val="28"/>
        </w:rPr>
        <w:t xml:space="preserve"> the completed application to</w:t>
      </w:r>
      <w:r w:rsidR="00CB42FF" w:rsidRPr="00327682">
        <w:rPr>
          <w:rFonts w:cstheme="minorHAnsi"/>
          <w:sz w:val="28"/>
          <w:szCs w:val="28"/>
        </w:rPr>
        <w:t xml:space="preserve"> </w:t>
      </w:r>
      <w:hyperlink r:id="rId8" w:history="1">
        <w:r w:rsidR="00C1019D" w:rsidRPr="00327682">
          <w:rPr>
            <w:rStyle w:val="Hyperlink"/>
            <w:rFonts w:cstheme="minorHAnsi"/>
            <w:sz w:val="28"/>
            <w:szCs w:val="28"/>
          </w:rPr>
          <w:t>Xikappa.scholarship@gmail.com</w:t>
        </w:r>
      </w:hyperlink>
      <w:r w:rsidR="00327682">
        <w:rPr>
          <w:rFonts w:cstheme="minorHAnsi"/>
          <w:sz w:val="28"/>
          <w:szCs w:val="28"/>
        </w:rPr>
        <w:t xml:space="preserve"> by </w:t>
      </w:r>
      <w:r w:rsidR="00E76F80">
        <w:rPr>
          <w:rFonts w:ascii="Arial" w:hAnsi="Arial" w:cs="Arial"/>
          <w:b/>
          <w:bCs/>
          <w:sz w:val="24"/>
          <w:szCs w:val="24"/>
        </w:rPr>
        <w:t>Feb 23</w:t>
      </w:r>
      <w:r w:rsidR="00E76F80">
        <w:rPr>
          <w:rFonts w:ascii="Arial" w:hAnsi="Arial" w:cs="Arial"/>
          <w:b/>
          <w:bCs/>
          <w:sz w:val="24"/>
          <w:szCs w:val="24"/>
          <w:vertAlign w:val="superscript"/>
        </w:rPr>
        <w:t>rd</w:t>
      </w:r>
      <w:r w:rsidR="00E76F80">
        <w:rPr>
          <w:rFonts w:ascii="Arial" w:hAnsi="Arial" w:cs="Arial"/>
          <w:b/>
          <w:bCs/>
          <w:sz w:val="24"/>
          <w:szCs w:val="24"/>
        </w:rPr>
        <w:t>, 2024</w:t>
      </w:r>
      <w:r w:rsidR="00327682" w:rsidRPr="008110F2">
        <w:rPr>
          <w:rFonts w:cstheme="minorHAnsi"/>
          <w:b/>
          <w:bCs/>
          <w:sz w:val="28"/>
          <w:szCs w:val="28"/>
        </w:rPr>
        <w:t>.</w:t>
      </w:r>
    </w:p>
    <w:p w14:paraId="61178B12" w14:textId="16EC82F9" w:rsidR="001150F0" w:rsidRPr="00327682" w:rsidRDefault="00327682" w:rsidP="00DF776B">
      <w:pPr>
        <w:spacing w:after="120"/>
        <w:jc w:val="center"/>
        <w:rPr>
          <w:rFonts w:cstheme="minorHAnsi"/>
          <w:b/>
          <w:sz w:val="28"/>
          <w:szCs w:val="28"/>
        </w:rPr>
      </w:pPr>
      <w:r w:rsidRPr="00327682">
        <w:rPr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14208" behindDoc="1" locked="0" layoutInCell="1" allowOverlap="1" wp14:anchorId="2C463BD4" wp14:editId="031DCEB6">
                <wp:simplePos x="0" y="0"/>
                <wp:positionH relativeFrom="margin">
                  <wp:posOffset>1120140</wp:posOffset>
                </wp:positionH>
                <wp:positionV relativeFrom="paragraph">
                  <wp:posOffset>351790</wp:posOffset>
                </wp:positionV>
                <wp:extent cx="6057900" cy="295275"/>
                <wp:effectExtent l="0" t="0" r="0" b="952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579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3DF71E7" w14:textId="382D2EF4" w:rsidR="004A6091" w:rsidRPr="001F1F22" w:rsidRDefault="004A6091" w:rsidP="004A6091">
                            <w:pPr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463BD4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left:0;text-align:left;margin-left:88.2pt;margin-top:27.7pt;width:477pt;height:23.25pt;z-index:-251702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" fillcolor="white [3201]" stroked="f" strokeweight=".5pt">
                <v:textbox>
                  <w:txbxContent>
                    <w:p w14:paraId="53DF71E7" w14:textId="382D2EF4" w:rsidR="004A6091" w:rsidRPr="001F1F22" w:rsidRDefault="004A6091" w:rsidP="004A6091">
                      <w:pPr>
                        <w:rPr>
                          <w:color w:val="FF000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27682">
        <w:rPr>
          <w:rFonts w:cstheme="minorHAnsi"/>
          <w:b/>
          <w:sz w:val="30"/>
          <w:szCs w:val="30"/>
        </w:rPr>
        <w:t>Award</w:t>
      </w:r>
      <w:r w:rsidRPr="00327682">
        <w:rPr>
          <w:rFonts w:cstheme="minorHAnsi"/>
          <w:b/>
          <w:sz w:val="28"/>
          <w:szCs w:val="28"/>
        </w:rPr>
        <w:t xml:space="preserve"> </w:t>
      </w:r>
      <w:r w:rsidRPr="00327682">
        <w:rPr>
          <w:rFonts w:cstheme="minorHAnsi"/>
          <w:b/>
          <w:sz w:val="30"/>
          <w:szCs w:val="30"/>
        </w:rPr>
        <w:t>Nomination</w:t>
      </w:r>
    </w:p>
    <w:p w14:paraId="6790316D" w14:textId="2ED14C7F" w:rsidR="004A6091" w:rsidRDefault="00327682" w:rsidP="00327682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6608" behindDoc="1" locked="0" layoutInCell="1" allowOverlap="1" wp14:anchorId="05456F76" wp14:editId="45DAA903">
                <wp:simplePos x="0" y="0"/>
                <wp:positionH relativeFrom="margin">
                  <wp:posOffset>1146810</wp:posOffset>
                </wp:positionH>
                <wp:positionV relativeFrom="paragraph">
                  <wp:posOffset>419735</wp:posOffset>
                </wp:positionV>
                <wp:extent cx="6029325" cy="285750"/>
                <wp:effectExtent l="0" t="0" r="9525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29325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8FFC05B" w14:textId="3963A2AD" w:rsidR="004A6091" w:rsidRPr="001F1F22" w:rsidRDefault="004A6091" w:rsidP="004A6091">
                            <w:pPr>
                              <w:rPr>
                                <w:color w:val="FF000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456F76" id="Text Box 14" o:spid="_x0000_s1027" type="#_x0000_t202" style="position:absolute;margin-left:90.3pt;margin-top:33.05pt;width:474.75pt;height:22.5pt;z-index:-25159987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" fillcolor="white [3201]" stroked="f" strokeweight=".5pt">
                <v:textbox>
                  <w:txbxContent>
                    <w:p w14:paraId="28FFC05B" w14:textId="3963A2AD" w:rsidR="004A6091" w:rsidRPr="001F1F22" w:rsidRDefault="004A6091" w:rsidP="004A6091">
                      <w:pPr>
                        <w:rPr>
                          <w:color w:val="FF000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11DFB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696B544" wp14:editId="5BFD7C2F">
                <wp:simplePos x="0" y="0"/>
                <wp:positionH relativeFrom="margin">
                  <wp:posOffset>1196340</wp:posOffset>
                </wp:positionH>
                <wp:positionV relativeFrom="paragraph">
                  <wp:posOffset>158750</wp:posOffset>
                </wp:positionV>
                <wp:extent cx="565404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540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D0BC2CD" id="Straight Connector 3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94.2pt,12.5pt" to="539.4pt,1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" strokecolor="black [3040]">
                <w10:wrap anchorx="margin"/>
              </v:line>
            </w:pict>
          </mc:Fallback>
        </mc:AlternateContent>
      </w:r>
      <w:r>
        <w:rPr>
          <w:rFonts w:ascii="Arial" w:hAnsi="Arial" w:cs="Arial"/>
          <w:sz w:val="24"/>
          <w:szCs w:val="24"/>
        </w:rPr>
        <w:t>N</w:t>
      </w:r>
      <w:r w:rsidR="004A6091" w:rsidRPr="0078483F">
        <w:rPr>
          <w:rFonts w:ascii="Arial" w:hAnsi="Arial" w:cs="Arial"/>
          <w:sz w:val="24"/>
          <w:szCs w:val="24"/>
        </w:rPr>
        <w:t xml:space="preserve">ominee’s </w:t>
      </w:r>
      <w:r w:rsidR="004A6091" w:rsidRPr="00E11DFB">
        <w:rPr>
          <w:rFonts w:ascii="Arial" w:hAnsi="Arial" w:cs="Arial"/>
          <w:sz w:val="24"/>
          <w:szCs w:val="24"/>
        </w:rPr>
        <w:t>Name</w:t>
      </w:r>
      <w:r w:rsidR="004A6091">
        <w:rPr>
          <w:rFonts w:ascii="Arial" w:hAnsi="Arial" w:cs="Arial"/>
          <w:sz w:val="24"/>
          <w:szCs w:val="24"/>
        </w:rPr>
        <w:tab/>
      </w:r>
    </w:p>
    <w:p w14:paraId="21C50BB0" w14:textId="3AD7A888" w:rsidR="004A6091" w:rsidRDefault="004A6091" w:rsidP="00327682">
      <w:pPr>
        <w:widowControl w:val="0"/>
        <w:tabs>
          <w:tab w:val="left" w:pos="560"/>
          <w:tab w:val="left" w:pos="1545"/>
        </w:tabs>
        <w:autoSpaceDE w:val="0"/>
        <w:autoSpaceDN w:val="0"/>
        <w:adjustRightInd w:val="0"/>
        <w:spacing w:before="240" w:after="0" w:line="480" w:lineRule="auto"/>
        <w:ind w:right="-144"/>
        <w:rPr>
          <w:rFonts w:ascii="Arial" w:hAnsi="Arial" w:cs="Arial"/>
          <w:sz w:val="24"/>
          <w:szCs w:val="24"/>
        </w:rPr>
      </w:pPr>
      <w:r w:rsidRPr="00E11DFB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FD05B03" wp14:editId="5E0A79D8">
                <wp:simplePos x="0" y="0"/>
                <wp:positionH relativeFrom="column">
                  <wp:posOffset>1196340</wp:posOffset>
                </wp:positionH>
                <wp:positionV relativeFrom="paragraph">
                  <wp:posOffset>171450</wp:posOffset>
                </wp:positionV>
                <wp:extent cx="565404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540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D7DD0C9" id="Straight Connector 5" o:spid="_x0000_s1026" style="position:absolute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4.2pt,13.5pt" to="539.4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" strokecolor="black [3040]"/>
            </w:pict>
          </mc:Fallback>
        </mc:AlternateContent>
      </w:r>
      <w:r>
        <w:rPr>
          <w:rFonts w:ascii="Arial" w:hAnsi="Arial" w:cs="Arial"/>
          <w:sz w:val="24"/>
          <w:szCs w:val="24"/>
        </w:rPr>
        <w:t>Nominee’s Email</w:t>
      </w:r>
    </w:p>
    <w:p w14:paraId="1F5E1C15" w14:textId="7E693A1A" w:rsidR="004A6091" w:rsidRDefault="00327682" w:rsidP="00327682">
      <w:pPr>
        <w:widowControl w:val="0"/>
        <w:tabs>
          <w:tab w:val="left" w:pos="560"/>
          <w:tab w:val="right" w:pos="10368"/>
        </w:tabs>
        <w:autoSpaceDE w:val="0"/>
        <w:autoSpaceDN w:val="0"/>
        <w:adjustRightInd w:val="0"/>
        <w:spacing w:before="240" w:after="0" w:line="480" w:lineRule="auto"/>
        <w:ind w:right="-144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410EE2F4" wp14:editId="10BA7719">
                <wp:simplePos x="0" y="0"/>
                <wp:positionH relativeFrom="margin">
                  <wp:posOffset>1779270</wp:posOffset>
                </wp:positionH>
                <wp:positionV relativeFrom="paragraph">
                  <wp:posOffset>127635</wp:posOffset>
                </wp:positionV>
                <wp:extent cx="5053965" cy="257175"/>
                <wp:effectExtent l="0" t="0" r="0" b="952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53965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4C08B3" w14:textId="480B9DB9" w:rsidR="004A6091" w:rsidRPr="001F1F22" w:rsidRDefault="004A6091" w:rsidP="004A6091">
                            <w:pPr>
                              <w:rPr>
                                <w:color w:val="FF0000"/>
                              </w:rPr>
                            </w:pPr>
                          </w:p>
                          <w:p w14:paraId="42F68AFA" w14:textId="77777777" w:rsidR="004A6091" w:rsidRDefault="004A6091" w:rsidP="004A609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0EE2F4" id="Text Box 15" o:spid="_x0000_s1028" type="#_x0000_t202" style="position:absolute;margin-left:140.1pt;margin-top:10.05pt;width:397.95pt;height:20.25pt;z-index:251652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" fillcolor="window" stroked="f" strokeweight=".5pt">
                <v:textbox>
                  <w:txbxContent>
                    <w:p w14:paraId="1F4C08B3" w14:textId="480B9DB9" w:rsidR="004A6091" w:rsidRPr="001F1F22" w:rsidRDefault="004A6091" w:rsidP="004A6091">
                      <w:pPr>
                        <w:rPr>
                          <w:color w:val="FF0000"/>
                        </w:rPr>
                      </w:pPr>
                    </w:p>
                    <w:p w14:paraId="42F68AFA" w14:textId="77777777" w:rsidR="004A6091" w:rsidRDefault="004A6091" w:rsidP="004A6091"/>
                  </w:txbxContent>
                </v:textbox>
                <w10:wrap anchorx="margin"/>
              </v:shape>
            </w:pict>
          </mc:Fallback>
        </mc:AlternateContent>
      </w:r>
      <w:r w:rsidR="002D7053" w:rsidRPr="00E11DFB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9110249" wp14:editId="74F9D03E">
                <wp:simplePos x="0" y="0"/>
                <wp:positionH relativeFrom="margin">
                  <wp:posOffset>1783080</wp:posOffset>
                </wp:positionH>
                <wp:positionV relativeFrom="paragraph">
                  <wp:posOffset>326390</wp:posOffset>
                </wp:positionV>
                <wp:extent cx="506730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67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3DB89F9" id="Straight Connector 8" o:spid="_x0000_s1026" style="position:absolute;z-index:25167462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140.4pt,25.7pt" to="539.4pt,2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" strokecolor="black [3040]">
                <w10:wrap anchorx="margin"/>
              </v:line>
            </w:pict>
          </mc:Fallback>
        </mc:AlternateContent>
      </w:r>
      <w:r w:rsidR="004A6091">
        <w:rPr>
          <w:rFonts w:ascii="Arial" w:hAnsi="Arial" w:cs="Arial"/>
          <w:sz w:val="24"/>
          <w:szCs w:val="24"/>
        </w:rPr>
        <w:t xml:space="preserve">Nominee’s Phone Number </w:t>
      </w:r>
    </w:p>
    <w:p w14:paraId="4A78E3CB" w14:textId="5B965363" w:rsidR="00C352F1" w:rsidRPr="00C352F1" w:rsidRDefault="00327682" w:rsidP="00C352F1">
      <w:pPr>
        <w:widowControl w:val="0"/>
        <w:tabs>
          <w:tab w:val="left" w:pos="560"/>
          <w:tab w:val="right" w:pos="10368"/>
        </w:tabs>
        <w:autoSpaceDE w:val="0"/>
        <w:autoSpaceDN w:val="0"/>
        <w:adjustRightInd w:val="0"/>
        <w:spacing w:before="240" w:after="0" w:line="480" w:lineRule="auto"/>
        <w:ind w:right="-144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7520" behindDoc="0" locked="0" layoutInCell="1" allowOverlap="1" wp14:anchorId="5BA9519F" wp14:editId="44472A9F">
                <wp:simplePos x="0" y="0"/>
                <wp:positionH relativeFrom="margin">
                  <wp:posOffset>1363980</wp:posOffset>
                </wp:positionH>
                <wp:positionV relativeFrom="paragraph">
                  <wp:posOffset>53340</wp:posOffset>
                </wp:positionV>
                <wp:extent cx="5486400" cy="295275"/>
                <wp:effectExtent l="0" t="0" r="0" b="952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86400" cy="2952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93819B9" w14:textId="40A84AB4" w:rsidR="004A6091" w:rsidRPr="001F1F22" w:rsidRDefault="004A6091" w:rsidP="004A6091">
                            <w:pPr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A9519F" id="Text Box 18" o:spid="_x0000_s1029" type="#_x0000_t202" style="position:absolute;margin-left:107.4pt;margin-top:4.2pt;width:6in;height:23.25pt;z-index:251627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" fillcolor="window" stroked="f" strokeweight=".5pt">
                <v:textbox>
                  <w:txbxContent>
                    <w:p w14:paraId="593819B9" w14:textId="40A84AB4" w:rsidR="004A6091" w:rsidRPr="001F1F22" w:rsidRDefault="004A6091" w:rsidP="004A6091">
                      <w:pPr>
                        <w:rPr>
                          <w:color w:val="FF000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2D7053" w:rsidRPr="00E11DFB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4325177" wp14:editId="35274089">
                <wp:simplePos x="0" y="0"/>
                <wp:positionH relativeFrom="margin">
                  <wp:posOffset>1409700</wp:posOffset>
                </wp:positionH>
                <wp:positionV relativeFrom="paragraph">
                  <wp:posOffset>289560</wp:posOffset>
                </wp:positionV>
                <wp:extent cx="5448300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48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7528E5B" id="Straight Connector 10" o:spid="_x0000_s1026" style="position:absolute;z-index:25170636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111pt,22.8pt" to="540pt,2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" strokecolor="black [3040]">
                <w10:wrap anchorx="margin"/>
              </v:line>
            </w:pict>
          </mc:Fallback>
        </mc:AlternateContent>
      </w:r>
      <w:r w:rsidR="002D7053">
        <w:rPr>
          <w:rFonts w:ascii="Arial" w:hAnsi="Arial" w:cs="Arial"/>
          <w:sz w:val="24"/>
          <w:szCs w:val="24"/>
        </w:rPr>
        <w:t>Form Completed By:</w:t>
      </w:r>
      <w:r w:rsidR="004A6091">
        <w:rPr>
          <w:rFonts w:ascii="Arial" w:hAnsi="Arial" w:cs="Arial"/>
          <w:sz w:val="24"/>
          <w:szCs w:val="24"/>
        </w:rPr>
        <w:t xml:space="preserve"> </w:t>
      </w:r>
      <w:bookmarkStart w:id="0" w:name="_Hlk60685041"/>
      <w:bookmarkStart w:id="1" w:name="_Hlk60685167"/>
    </w:p>
    <w:p w14:paraId="4DDCCBCA" w14:textId="1FF108D1" w:rsidR="00346750" w:rsidRPr="00DF776B" w:rsidRDefault="00C35E88" w:rsidP="00DF776B">
      <w:pPr>
        <w:autoSpaceDE w:val="0"/>
        <w:autoSpaceDN w:val="0"/>
        <w:adjustRightInd w:val="0"/>
        <w:rPr>
          <w:rFonts w:ascii="Times New Roman" w:hAnsi="Times New Roman" w:cs="Times New Roman"/>
          <w:iCs/>
          <w:sz w:val="24"/>
          <w:szCs w:val="24"/>
        </w:rPr>
      </w:pPr>
      <w:r w:rsidRPr="00DF776B">
        <w:rPr>
          <w:rFonts w:ascii="Times New Roman" w:hAnsi="Times New Roman" w:cs="Times New Roman"/>
          <w:iCs/>
          <w:sz w:val="24"/>
          <w:szCs w:val="24"/>
        </w:rPr>
        <w:t xml:space="preserve">The award recipient will be notified two weeks </w:t>
      </w:r>
      <w:r w:rsidR="00DF776B">
        <w:rPr>
          <w:rFonts w:ascii="Times New Roman" w:hAnsi="Times New Roman" w:cs="Times New Roman"/>
          <w:iCs/>
          <w:sz w:val="24"/>
          <w:szCs w:val="24"/>
        </w:rPr>
        <w:t>before</w:t>
      </w:r>
      <w:r w:rsidRPr="00DF776B">
        <w:rPr>
          <w:rFonts w:ascii="Times New Roman" w:hAnsi="Times New Roman" w:cs="Times New Roman"/>
          <w:iCs/>
          <w:sz w:val="24"/>
          <w:szCs w:val="24"/>
        </w:rPr>
        <w:t xml:space="preserve"> the Induction Ceremony (usually held in March) if they received this award.</w:t>
      </w:r>
      <w:bookmarkEnd w:id="0"/>
      <w:bookmarkEnd w:id="1"/>
    </w:p>
    <w:sectPr w:rsidR="00346750" w:rsidRPr="00DF776B" w:rsidSect="00CB42F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8EA58B" w14:textId="77777777" w:rsidR="00C35E88" w:rsidRDefault="00C35E88" w:rsidP="00C35E88">
      <w:pPr>
        <w:spacing w:after="0" w:line="240" w:lineRule="auto"/>
      </w:pPr>
      <w:r>
        <w:separator/>
      </w:r>
    </w:p>
  </w:endnote>
  <w:endnote w:type="continuationSeparator" w:id="0">
    <w:p w14:paraId="2BE275A5" w14:textId="77777777" w:rsidR="00C35E88" w:rsidRDefault="00C35E88" w:rsidP="00C35E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8F547" w14:textId="77777777" w:rsidR="00DF776B" w:rsidRDefault="00DF77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10019" w14:textId="3194BA16" w:rsidR="00C35E88" w:rsidRPr="00C35E88" w:rsidRDefault="00C35E88" w:rsidP="00C35E88">
    <w:pPr>
      <w:autoSpaceDE w:val="0"/>
      <w:autoSpaceDN w:val="0"/>
      <w:adjustRightInd w:val="0"/>
      <w:rPr>
        <w:rFonts w:ascii="Arial" w:hAnsi="Arial" w:cs="Arial"/>
        <w:i/>
        <w:sz w:val="18"/>
        <w:szCs w:val="18"/>
      </w:rPr>
    </w:pPr>
    <w:bookmarkStart w:id="2" w:name="_Hlk60821386"/>
    <w:r w:rsidRPr="00EC56F1">
      <w:rPr>
        <w:rFonts w:ascii="Arial" w:hAnsi="Arial" w:cs="Arial"/>
        <w:i/>
        <w:sz w:val="18"/>
        <w:szCs w:val="18"/>
      </w:rPr>
      <w:t>Approved by Xi Kappa Chapter-At-Large Executive Board: August 22, 2013, Updated January 202</w:t>
    </w:r>
    <w:bookmarkEnd w:id="2"/>
    <w:r w:rsidR="00DF776B">
      <w:rPr>
        <w:rFonts w:ascii="Arial" w:hAnsi="Arial" w:cs="Arial"/>
        <w:i/>
        <w:sz w:val="18"/>
        <w:szCs w:val="18"/>
      </w:rPr>
      <w:t>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04598" w14:textId="77777777" w:rsidR="00DF776B" w:rsidRDefault="00DF77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FBAAEC" w14:textId="77777777" w:rsidR="00C35E88" w:rsidRDefault="00C35E88" w:rsidP="00C35E88">
      <w:pPr>
        <w:spacing w:after="0" w:line="240" w:lineRule="auto"/>
      </w:pPr>
      <w:r>
        <w:separator/>
      </w:r>
    </w:p>
  </w:footnote>
  <w:footnote w:type="continuationSeparator" w:id="0">
    <w:p w14:paraId="7853F0FB" w14:textId="77777777" w:rsidR="00C35E88" w:rsidRDefault="00C35E88" w:rsidP="00C35E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6F8C0E" w14:textId="77777777" w:rsidR="00DF776B" w:rsidRDefault="00DF77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78AF4" w14:textId="77777777" w:rsidR="00DF776B" w:rsidRDefault="00DF776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373CB" w14:textId="77777777" w:rsidR="00DF776B" w:rsidRDefault="00DF77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EA4564"/>
    <w:multiLevelType w:val="hybridMultilevel"/>
    <w:tmpl w:val="F524E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164706"/>
    <w:multiLevelType w:val="hybridMultilevel"/>
    <w:tmpl w:val="08B20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B810A7"/>
    <w:multiLevelType w:val="hybridMultilevel"/>
    <w:tmpl w:val="13306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021F7C"/>
    <w:multiLevelType w:val="hybridMultilevel"/>
    <w:tmpl w:val="EDBE3724"/>
    <w:lvl w:ilvl="0" w:tplc="BED69536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216B50"/>
    <w:multiLevelType w:val="hybridMultilevel"/>
    <w:tmpl w:val="EDBE3724"/>
    <w:lvl w:ilvl="0" w:tplc="BED69536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F42A30"/>
    <w:multiLevelType w:val="hybridMultilevel"/>
    <w:tmpl w:val="487AD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3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t7AwM7IwMjY3tDBR0lEKTi0uzszPAykwrQUA9hUeuSwAAAA="/>
  </w:docVars>
  <w:rsids>
    <w:rsidRoot w:val="002A640B"/>
    <w:rsid w:val="001150F0"/>
    <w:rsid w:val="001445E4"/>
    <w:rsid w:val="00230463"/>
    <w:rsid w:val="00236468"/>
    <w:rsid w:val="002A640B"/>
    <w:rsid w:val="002C72C5"/>
    <w:rsid w:val="002D7053"/>
    <w:rsid w:val="002E4904"/>
    <w:rsid w:val="00327682"/>
    <w:rsid w:val="00343934"/>
    <w:rsid w:val="00346750"/>
    <w:rsid w:val="00387AAF"/>
    <w:rsid w:val="003941FC"/>
    <w:rsid w:val="00445E27"/>
    <w:rsid w:val="0046073F"/>
    <w:rsid w:val="00480F77"/>
    <w:rsid w:val="004A5AB5"/>
    <w:rsid w:val="004A6091"/>
    <w:rsid w:val="004F652E"/>
    <w:rsid w:val="005219A6"/>
    <w:rsid w:val="00522436"/>
    <w:rsid w:val="00525523"/>
    <w:rsid w:val="00573B99"/>
    <w:rsid w:val="0057711D"/>
    <w:rsid w:val="0070340B"/>
    <w:rsid w:val="00712C13"/>
    <w:rsid w:val="00752BCF"/>
    <w:rsid w:val="00766BDF"/>
    <w:rsid w:val="007823FE"/>
    <w:rsid w:val="0078483F"/>
    <w:rsid w:val="008110F2"/>
    <w:rsid w:val="008A3A56"/>
    <w:rsid w:val="008B13DE"/>
    <w:rsid w:val="008F76EF"/>
    <w:rsid w:val="00911476"/>
    <w:rsid w:val="009634A2"/>
    <w:rsid w:val="00995144"/>
    <w:rsid w:val="00A806A2"/>
    <w:rsid w:val="00A96199"/>
    <w:rsid w:val="00B403E7"/>
    <w:rsid w:val="00B4398A"/>
    <w:rsid w:val="00B66DB8"/>
    <w:rsid w:val="00BD4472"/>
    <w:rsid w:val="00BF6BD2"/>
    <w:rsid w:val="00C1019D"/>
    <w:rsid w:val="00C352F1"/>
    <w:rsid w:val="00C35E88"/>
    <w:rsid w:val="00C60275"/>
    <w:rsid w:val="00C73727"/>
    <w:rsid w:val="00CB42FF"/>
    <w:rsid w:val="00D3264F"/>
    <w:rsid w:val="00D42358"/>
    <w:rsid w:val="00D525A6"/>
    <w:rsid w:val="00D84352"/>
    <w:rsid w:val="00DA6830"/>
    <w:rsid w:val="00DF5C07"/>
    <w:rsid w:val="00DF776B"/>
    <w:rsid w:val="00E76F80"/>
    <w:rsid w:val="00EB3A5E"/>
    <w:rsid w:val="00ED3521"/>
    <w:rsid w:val="00ED6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58D9B1"/>
  <w15:docId w15:val="{40A21EB6-2D60-439E-A58F-B075EB51C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640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23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235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150F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50F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35E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5E88"/>
  </w:style>
  <w:style w:type="paragraph" w:styleId="Footer">
    <w:name w:val="footer"/>
    <w:basedOn w:val="Normal"/>
    <w:link w:val="FooterChar"/>
    <w:uiPriority w:val="99"/>
    <w:unhideWhenUsed/>
    <w:rsid w:val="00C35E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5E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082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ikappa.scholarship@gmail.co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5</Words>
  <Characters>1123</Characters>
  <Application>Microsoft Office Word</Application>
  <DocSecurity>0</DocSecurity>
  <Lines>27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velyn</dc:creator>
  <cp:lastModifiedBy>Jill Johnson</cp:lastModifiedBy>
  <cp:revision>9</cp:revision>
  <cp:lastPrinted>2021-01-17T22:12:00Z</cp:lastPrinted>
  <dcterms:created xsi:type="dcterms:W3CDTF">2021-01-26T04:30:00Z</dcterms:created>
  <dcterms:modified xsi:type="dcterms:W3CDTF">2024-01-29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9a977419b37b40cf09122edac7ccb1f6fe8bb16ce89d190e6a3c8ea0d31fdf</vt:lpwstr>
  </property>
</Properties>
</file>